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9CCF8" w14:textId="77777777" w:rsidR="003F2361" w:rsidRDefault="00BF7615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mmary and Response Paper</w:t>
      </w:r>
    </w:p>
    <w:p w14:paraId="36B8FD9E" w14:textId="77777777" w:rsidR="003F2361" w:rsidRDefault="00BF7615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riting Assignment #2</w:t>
      </w:r>
    </w:p>
    <w:p w14:paraId="71E660B9" w14:textId="77777777" w:rsidR="003F2361" w:rsidRDefault="00BF7615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nglish 200</w:t>
      </w:r>
    </w:p>
    <w:p w14:paraId="2E19A09B" w14:textId="77777777" w:rsidR="003F2361" w:rsidRDefault="003F2361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33167A" w14:textId="77777777" w:rsidR="003F2361" w:rsidRDefault="00BF761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or this assignment, you will demonstrate your ability to summarize what “they say.” You may use the article “Textspeak” by Laure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llist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“Reading to Write” by Stephen King, or “Smile, You’re Speaking Emoji” by Ada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ernberg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o complete this assignment. Choose one of these articles to summarize (see summary slides and TSIS Chapter 2 for guidance). Then, respond to the article in a new paragraph. You may want to consider answering some of the following questions: </w:t>
      </w:r>
    </w:p>
    <w:p w14:paraId="4AF21AB0" w14:textId="77777777" w:rsidR="003F2361" w:rsidRDefault="00BF7615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 you agree or disagree with the author? Why or why not?</w:t>
      </w:r>
    </w:p>
    <w:p w14:paraId="44F6C002" w14:textId="77777777" w:rsidR="003F2361" w:rsidRDefault="00BF7615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at prior knowledge or experience do you have that affected the way you interpreted and reacted to the article? </w:t>
      </w:r>
    </w:p>
    <w:p w14:paraId="4930E00C" w14:textId="77777777" w:rsidR="003F2361" w:rsidRDefault="00BF7615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at are some of your concerns or questions that stemmed from reading the article? </w:t>
      </w:r>
    </w:p>
    <w:p w14:paraId="73100599" w14:textId="77777777" w:rsidR="003F2361" w:rsidRDefault="00BF7615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are some key takeaways or features of the article that you found interesting and why?</w:t>
      </w:r>
    </w:p>
    <w:p w14:paraId="48B3A53C" w14:textId="77777777" w:rsidR="003F2361" w:rsidRDefault="00BF7615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do you personally think is important or valuable about the author’s argument?</w:t>
      </w:r>
    </w:p>
    <w:p w14:paraId="2ED6C2F1" w14:textId="77777777" w:rsidR="003F2361" w:rsidRDefault="003F236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170B8" w14:textId="77777777" w:rsidR="003F2361" w:rsidRDefault="00BF761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ther guidelines: </w:t>
      </w:r>
    </w:p>
    <w:p w14:paraId="524DFC2A" w14:textId="77777777" w:rsidR="003F2361" w:rsidRDefault="003F236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4CFAF61" w14:textId="77777777" w:rsidR="003F2361" w:rsidRDefault="00BF7615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paper needs to be a complete 1.5 - 2 pages in length.</w:t>
      </w:r>
    </w:p>
    <w:p w14:paraId="7E87CE96" w14:textId="77777777" w:rsidR="003F2361" w:rsidRDefault="00BF7615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mes New Roman 12pt font and double spaced</w:t>
      </w:r>
    </w:p>
    <w:p w14:paraId="3B0D5318" w14:textId="77777777" w:rsidR="003F2361" w:rsidRDefault="00BF7615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clude a header with your name, course title (English 200), Instructor name, and date</w:t>
      </w:r>
    </w:p>
    <w:p w14:paraId="09398A47" w14:textId="77777777" w:rsidR="003F2361" w:rsidRDefault="00BF7615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upper right hand corner should be your last name and page number</w:t>
      </w:r>
    </w:p>
    <w:p w14:paraId="7F7A6F00" w14:textId="77777777" w:rsidR="003F2361" w:rsidRDefault="00BF7615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r paper should include a clever title, centered with no bolding after the header.</w:t>
      </w:r>
    </w:p>
    <w:p w14:paraId="17014F75" w14:textId="77777777" w:rsidR="003F2361" w:rsidRDefault="00BF7615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aragraphs should be strategically broken to allow your reader to recognize shifts in topics with transitions that assist in the flow of the paper. </w:t>
      </w:r>
    </w:p>
    <w:p w14:paraId="28520A1B" w14:textId="77777777" w:rsidR="003F2361" w:rsidRDefault="00BF7615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ubmitted as a Word document or shared Google doc link. Do not submit as a PDF.</w:t>
      </w:r>
    </w:p>
    <w:p w14:paraId="6E5A7609" w14:textId="77777777" w:rsidR="003F2361" w:rsidRDefault="00BF7615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rrect MLA formatting should be employed. If you need a refresher, visit </w:t>
      </w:r>
      <w:hyperlink r:id="rId7"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://owl.purdue.edu/owl/research_and_citation/mla_style/mla_formatting_and_style_guide/mla_general_format.html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for more information. We will go over this in more detail later in the semester. </w:t>
      </w:r>
    </w:p>
    <w:p w14:paraId="1F6F3B5F" w14:textId="77777777" w:rsidR="003F2361" w:rsidRDefault="003F236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94567FC" w14:textId="77777777" w:rsidR="003F2361" w:rsidRDefault="003F236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5318D66" w14:textId="77777777" w:rsidR="003F2361" w:rsidRDefault="003F236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90A56DF" w14:textId="77777777" w:rsidR="003F2361" w:rsidRDefault="003F236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CB39A87" w14:textId="77777777" w:rsidR="003F2361" w:rsidRDefault="003F236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13C0E01" w14:textId="77777777" w:rsidR="003F2361" w:rsidRDefault="003F236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7F1F17D" w14:textId="77777777" w:rsidR="003F2361" w:rsidRDefault="003F236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7CA19EF" w14:textId="77777777" w:rsidR="003F2361" w:rsidRDefault="00BF7615">
      <w:r>
        <w:t>Rubric</w:t>
      </w: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2"/>
        <w:gridCol w:w="1872"/>
        <w:gridCol w:w="1872"/>
        <w:gridCol w:w="1872"/>
        <w:gridCol w:w="1872"/>
      </w:tblGrid>
      <w:tr w:rsidR="003F2361" w14:paraId="224AC232" w14:textId="77777777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51B147" w14:textId="77777777" w:rsidR="003F2361" w:rsidRDefault="00BF7615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Criteria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AC742" w14:textId="77777777" w:rsidR="003F2361" w:rsidRDefault="00BF7615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Exceeds Expectations (10-7)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B2058" w14:textId="77777777" w:rsidR="003F2361" w:rsidRDefault="00BF7615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Meets Expectations (6-3)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4A2FE" w14:textId="77777777" w:rsidR="003F2361" w:rsidRDefault="00BF7615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Meets some Expectations (3-1)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DA7A4" w14:textId="77777777" w:rsidR="003F2361" w:rsidRDefault="00BF7615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Does not meet expectations</w:t>
            </w:r>
          </w:p>
          <w:p w14:paraId="47A50F5A" w14:textId="77777777" w:rsidR="003F2361" w:rsidRDefault="00BF7615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(0)</w:t>
            </w:r>
          </w:p>
        </w:tc>
      </w:tr>
      <w:tr w:rsidR="003F2361" w14:paraId="0B780850" w14:textId="77777777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8AB1E" w14:textId="77777777" w:rsidR="003F2361" w:rsidRDefault="00BF7615">
            <w:pPr>
              <w:widowControl w:val="0"/>
              <w:spacing w:line="240" w:lineRule="auto"/>
            </w:pPr>
            <w:r>
              <w:t>Mechanics and grammar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96528" w14:textId="77777777" w:rsidR="003F2361" w:rsidRDefault="00BF7615">
            <w:pPr>
              <w:widowControl w:val="0"/>
              <w:spacing w:line="240" w:lineRule="auto"/>
            </w:pPr>
            <w:r>
              <w:t>-complete sentences</w:t>
            </w:r>
          </w:p>
          <w:p w14:paraId="33CA7F68" w14:textId="77777777" w:rsidR="003F2361" w:rsidRDefault="00BF7615">
            <w:pPr>
              <w:widowControl w:val="0"/>
              <w:spacing w:line="240" w:lineRule="auto"/>
            </w:pPr>
            <w:r>
              <w:t>- no run-ons or fragments</w:t>
            </w:r>
          </w:p>
          <w:p w14:paraId="7A868461" w14:textId="77777777" w:rsidR="003F2361" w:rsidRDefault="00BF7615">
            <w:pPr>
              <w:widowControl w:val="0"/>
              <w:spacing w:line="240" w:lineRule="auto"/>
            </w:pPr>
            <w:r>
              <w:t>- 0-1 misspelled words</w:t>
            </w:r>
          </w:p>
          <w:p w14:paraId="15918802" w14:textId="77777777" w:rsidR="003F2361" w:rsidRDefault="00BF7615">
            <w:pPr>
              <w:widowControl w:val="0"/>
              <w:spacing w:line="240" w:lineRule="auto"/>
            </w:pPr>
            <w:r>
              <w:t>- punctuation is present and used correctly in all instances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1B777E" w14:textId="77777777" w:rsidR="003F2361" w:rsidRDefault="00BF7615">
            <w:pPr>
              <w:widowControl w:val="0"/>
              <w:spacing w:line="240" w:lineRule="auto"/>
            </w:pPr>
            <w:r>
              <w:t>-complete sentences</w:t>
            </w:r>
          </w:p>
          <w:p w14:paraId="37C3CA2E" w14:textId="77777777" w:rsidR="003F2361" w:rsidRDefault="00BF7615">
            <w:pPr>
              <w:widowControl w:val="0"/>
              <w:spacing w:line="240" w:lineRule="auto"/>
            </w:pPr>
            <w:r>
              <w:t>- 1-2 run-on or fragments</w:t>
            </w:r>
          </w:p>
          <w:p w14:paraId="6D302365" w14:textId="77777777" w:rsidR="003F2361" w:rsidRDefault="00BF7615">
            <w:pPr>
              <w:widowControl w:val="0"/>
              <w:spacing w:line="240" w:lineRule="auto"/>
            </w:pPr>
            <w:r>
              <w:t>- 2-3 misspelled words</w:t>
            </w:r>
          </w:p>
          <w:p w14:paraId="6ACACDFA" w14:textId="77777777" w:rsidR="003F2361" w:rsidRDefault="00BF7615">
            <w:pPr>
              <w:widowControl w:val="0"/>
              <w:spacing w:line="240" w:lineRule="auto"/>
            </w:pPr>
            <w:r>
              <w:t>-punctuation is present and used correctly most of the time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4CEC6E" w14:textId="77777777" w:rsidR="003F2361" w:rsidRDefault="00BF7615">
            <w:pPr>
              <w:widowControl w:val="0"/>
              <w:spacing w:line="240" w:lineRule="auto"/>
            </w:pPr>
            <w:r>
              <w:t>-lacks complete sentences</w:t>
            </w:r>
          </w:p>
          <w:p w14:paraId="7F16EE21" w14:textId="77777777" w:rsidR="003F2361" w:rsidRDefault="00BF7615">
            <w:pPr>
              <w:widowControl w:val="0"/>
              <w:spacing w:line="240" w:lineRule="auto"/>
            </w:pPr>
            <w:r>
              <w:t>-5-6 run-on or fragments</w:t>
            </w:r>
          </w:p>
          <w:p w14:paraId="2DBA74B5" w14:textId="77777777" w:rsidR="003F2361" w:rsidRDefault="00BF7615">
            <w:pPr>
              <w:widowControl w:val="0"/>
              <w:spacing w:line="240" w:lineRule="auto"/>
            </w:pPr>
            <w:r>
              <w:t>-4 misspelled words</w:t>
            </w:r>
          </w:p>
          <w:p w14:paraId="651C076A" w14:textId="77777777" w:rsidR="003F2361" w:rsidRDefault="00BF7615">
            <w:pPr>
              <w:widowControl w:val="0"/>
              <w:spacing w:line="240" w:lineRule="auto"/>
            </w:pPr>
            <w:r>
              <w:t>- some punctuation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5482B" w14:textId="77777777" w:rsidR="003F2361" w:rsidRDefault="00BF7615">
            <w:pPr>
              <w:widowControl w:val="0"/>
              <w:spacing w:line="240" w:lineRule="auto"/>
            </w:pPr>
            <w:r>
              <w:t>-lacks complete sentences</w:t>
            </w:r>
          </w:p>
          <w:p w14:paraId="05BE9196" w14:textId="77777777" w:rsidR="003F2361" w:rsidRDefault="00BF7615">
            <w:pPr>
              <w:widowControl w:val="0"/>
              <w:spacing w:line="240" w:lineRule="auto"/>
            </w:pPr>
            <w:r>
              <w:t xml:space="preserve">- 10 or more run-on or fragment </w:t>
            </w:r>
          </w:p>
          <w:p w14:paraId="7AE3D39F" w14:textId="77777777" w:rsidR="003F2361" w:rsidRDefault="00BF7615">
            <w:pPr>
              <w:widowControl w:val="0"/>
              <w:spacing w:line="240" w:lineRule="auto"/>
            </w:pPr>
            <w:r>
              <w:t xml:space="preserve">- 6 or more misspelled </w:t>
            </w:r>
          </w:p>
          <w:p w14:paraId="113A7A71" w14:textId="77777777" w:rsidR="003F2361" w:rsidRDefault="00BF7615">
            <w:pPr>
              <w:widowControl w:val="0"/>
              <w:spacing w:line="240" w:lineRule="auto"/>
            </w:pPr>
            <w:r>
              <w:t>-little to no punctuation</w:t>
            </w:r>
          </w:p>
        </w:tc>
      </w:tr>
      <w:tr w:rsidR="003F2361" w14:paraId="2D0F9609" w14:textId="77777777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E38E93" w14:textId="77777777" w:rsidR="003F2361" w:rsidRDefault="00BF7615">
            <w:pPr>
              <w:widowControl w:val="0"/>
              <w:spacing w:line="240" w:lineRule="auto"/>
            </w:pPr>
            <w:r>
              <w:t>Content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16902" w14:textId="77777777" w:rsidR="003F2361" w:rsidRDefault="00BF7615">
            <w:pPr>
              <w:widowControl w:val="0"/>
              <w:spacing w:line="240" w:lineRule="auto"/>
            </w:pPr>
            <w:r>
              <w:t>-meets 1.5- 2 page requirement</w:t>
            </w:r>
          </w:p>
          <w:p w14:paraId="0C862FC5" w14:textId="77777777" w:rsidR="003F2361" w:rsidRDefault="00BF7615">
            <w:pPr>
              <w:widowControl w:val="0"/>
              <w:spacing w:line="240" w:lineRule="auto"/>
            </w:pPr>
            <w:r>
              <w:t>-answers most questions with detailed answers and gives examples</w:t>
            </w:r>
          </w:p>
          <w:p w14:paraId="12E35B55" w14:textId="77777777" w:rsidR="003F2361" w:rsidRDefault="00BF7615">
            <w:pPr>
              <w:widowControl w:val="0"/>
              <w:spacing w:line="240" w:lineRule="auto"/>
            </w:pPr>
            <w:r>
              <w:t>-thorough summary of key points from both articles and makes connections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37949" w14:textId="77777777" w:rsidR="003F2361" w:rsidRDefault="00BF7615">
            <w:pPr>
              <w:widowControl w:val="0"/>
              <w:spacing w:line="240" w:lineRule="auto"/>
            </w:pPr>
            <w:r>
              <w:t>-meets 1.5- 2 page requirement</w:t>
            </w:r>
          </w:p>
          <w:p w14:paraId="4CC0C235" w14:textId="77777777" w:rsidR="003F2361" w:rsidRDefault="00BF7615">
            <w:pPr>
              <w:widowControl w:val="0"/>
              <w:spacing w:line="240" w:lineRule="auto"/>
            </w:pPr>
            <w:r>
              <w:t>-answers some questions</w:t>
            </w:r>
          </w:p>
          <w:p w14:paraId="19E7392F" w14:textId="77777777" w:rsidR="003F2361" w:rsidRDefault="00BF7615">
            <w:pPr>
              <w:widowControl w:val="0"/>
              <w:spacing w:line="240" w:lineRule="auto"/>
            </w:pPr>
            <w:r>
              <w:t>-summary of key points from the article are clear and thorough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896FF4" w14:textId="77777777" w:rsidR="003F2361" w:rsidRDefault="00BF7615">
            <w:pPr>
              <w:widowControl w:val="0"/>
              <w:spacing w:line="240" w:lineRule="auto"/>
            </w:pPr>
            <w:r>
              <w:t>-Almost meets 1.5 - 2 pages</w:t>
            </w:r>
          </w:p>
          <w:p w14:paraId="7198C019" w14:textId="77777777" w:rsidR="003F2361" w:rsidRDefault="00BF7615">
            <w:pPr>
              <w:widowControl w:val="0"/>
              <w:spacing w:line="240" w:lineRule="auto"/>
            </w:pPr>
            <w:r>
              <w:t>-answers few of the questions</w:t>
            </w:r>
          </w:p>
          <w:p w14:paraId="0C0E84D5" w14:textId="77777777" w:rsidR="003F2361" w:rsidRDefault="00BF7615">
            <w:pPr>
              <w:widowControl w:val="0"/>
              <w:spacing w:line="240" w:lineRule="auto"/>
            </w:pPr>
            <w:r>
              <w:t>-lacks summary of most key points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A9BB3" w14:textId="77777777" w:rsidR="003F2361" w:rsidRDefault="00BF7615">
            <w:pPr>
              <w:widowControl w:val="0"/>
              <w:spacing w:line="240" w:lineRule="auto"/>
            </w:pPr>
            <w:r>
              <w:t>-does not meet 1.5-2 page requirement</w:t>
            </w:r>
          </w:p>
          <w:p w14:paraId="4603DDF8" w14:textId="77777777" w:rsidR="003F2361" w:rsidRDefault="00BF7615">
            <w:pPr>
              <w:widowControl w:val="0"/>
              <w:spacing w:line="240" w:lineRule="auto"/>
            </w:pPr>
            <w:r>
              <w:t xml:space="preserve">-does not answer the questions </w:t>
            </w:r>
          </w:p>
          <w:p w14:paraId="1D6758EC" w14:textId="77777777" w:rsidR="003F2361" w:rsidRDefault="00BF7615">
            <w:pPr>
              <w:widowControl w:val="0"/>
              <w:spacing w:line="240" w:lineRule="auto"/>
            </w:pPr>
            <w:r>
              <w:t>-no summary present</w:t>
            </w:r>
          </w:p>
          <w:p w14:paraId="20CB29CE" w14:textId="77777777" w:rsidR="003F2361" w:rsidRDefault="003F2361">
            <w:pPr>
              <w:widowControl w:val="0"/>
              <w:spacing w:line="240" w:lineRule="auto"/>
            </w:pPr>
          </w:p>
        </w:tc>
      </w:tr>
      <w:tr w:rsidR="003F2361" w14:paraId="32859673" w14:textId="77777777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FB94B6" w14:textId="77777777" w:rsidR="003F2361" w:rsidRDefault="00BF7615">
            <w:pPr>
              <w:widowControl w:val="0"/>
              <w:spacing w:line="240" w:lineRule="auto"/>
            </w:pPr>
            <w:r>
              <w:t>Format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4E1DB" w14:textId="77777777" w:rsidR="003F2361" w:rsidRDefault="00BF7615">
            <w:pPr>
              <w:widowControl w:val="0"/>
              <w:spacing w:line="240" w:lineRule="auto"/>
            </w:pPr>
            <w:r>
              <w:t>-MLA formatting is present with appropriate works cited and citations where necessary (mostly need to summarize not quote for this paper)</w:t>
            </w:r>
          </w:p>
          <w:p w14:paraId="2BD9834C" w14:textId="77777777" w:rsidR="003F2361" w:rsidRDefault="00BF7615">
            <w:pPr>
              <w:widowControl w:val="0"/>
              <w:spacing w:line="240" w:lineRule="auto"/>
            </w:pPr>
            <w:r>
              <w:t>-12 pt. Times New Roman black font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8ED44C" w14:textId="77777777" w:rsidR="003F2361" w:rsidRDefault="00BF7615">
            <w:pPr>
              <w:widowControl w:val="0"/>
              <w:spacing w:line="240" w:lineRule="auto"/>
            </w:pPr>
            <w:r>
              <w:t>-MLA formatting is present</w:t>
            </w:r>
          </w:p>
          <w:p w14:paraId="4C7351B5" w14:textId="77777777" w:rsidR="003F2361" w:rsidRDefault="00BF7615">
            <w:pPr>
              <w:widowControl w:val="0"/>
              <w:spacing w:line="240" w:lineRule="auto"/>
            </w:pPr>
            <w:r>
              <w:t>-12 pt. Times New Roman black font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126E62" w14:textId="77777777" w:rsidR="003F2361" w:rsidRDefault="00BF7615">
            <w:pPr>
              <w:widowControl w:val="0"/>
              <w:spacing w:line="240" w:lineRule="auto"/>
            </w:pPr>
            <w:r>
              <w:t>-some MLA formatting</w:t>
            </w:r>
          </w:p>
          <w:p w14:paraId="01219972" w14:textId="77777777" w:rsidR="003F2361" w:rsidRDefault="00BF7615">
            <w:pPr>
              <w:widowControl w:val="0"/>
              <w:spacing w:line="240" w:lineRule="auto"/>
            </w:pPr>
            <w:r>
              <w:t>-12 pt. Times New Roman black font</w:t>
            </w: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085700" w14:textId="77777777" w:rsidR="003F2361" w:rsidRDefault="00BF7615">
            <w:pPr>
              <w:widowControl w:val="0"/>
              <w:spacing w:line="240" w:lineRule="auto"/>
            </w:pPr>
            <w:r>
              <w:t>-no MLA heading, paragraphing, citations, or works cited</w:t>
            </w:r>
          </w:p>
          <w:p w14:paraId="37FE5166" w14:textId="77777777" w:rsidR="003F2361" w:rsidRDefault="00BF7615">
            <w:pPr>
              <w:widowControl w:val="0"/>
              <w:spacing w:line="240" w:lineRule="auto"/>
            </w:pPr>
            <w:r>
              <w:t>-font size or style is not appropriate for MLA format</w:t>
            </w:r>
          </w:p>
        </w:tc>
      </w:tr>
      <w:tr w:rsidR="003F2361" w14:paraId="40E9B84D" w14:textId="77777777"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98395" w14:textId="77777777" w:rsidR="003F2361" w:rsidRDefault="003F2361">
            <w:pPr>
              <w:widowControl w:val="0"/>
              <w:spacing w:line="240" w:lineRule="auto"/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69C1C0" w14:textId="77777777" w:rsidR="003F2361" w:rsidRDefault="003F2361">
            <w:pPr>
              <w:widowControl w:val="0"/>
              <w:spacing w:line="240" w:lineRule="auto"/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A9553" w14:textId="77777777" w:rsidR="003F2361" w:rsidRDefault="003F2361">
            <w:pPr>
              <w:widowControl w:val="0"/>
              <w:spacing w:line="240" w:lineRule="auto"/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F824C" w14:textId="77777777" w:rsidR="003F2361" w:rsidRDefault="003F2361">
            <w:pPr>
              <w:widowControl w:val="0"/>
              <w:spacing w:line="240" w:lineRule="auto"/>
            </w:pPr>
          </w:p>
        </w:tc>
        <w:tc>
          <w:tcPr>
            <w:tcW w:w="18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B65BB9" w14:textId="77777777" w:rsidR="003F2361" w:rsidRDefault="00BF7615">
            <w:pPr>
              <w:widowControl w:val="0"/>
              <w:spacing w:line="240" w:lineRule="auto"/>
            </w:pPr>
            <w:r>
              <w:t>Total: ____/30</w:t>
            </w:r>
          </w:p>
        </w:tc>
      </w:tr>
    </w:tbl>
    <w:p w14:paraId="6150319F" w14:textId="77777777" w:rsidR="003F2361" w:rsidRDefault="003F2361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3F236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94634" w14:textId="77777777" w:rsidR="003672B4" w:rsidRDefault="003672B4" w:rsidP="001265F7">
      <w:pPr>
        <w:spacing w:line="240" w:lineRule="auto"/>
      </w:pPr>
      <w:r>
        <w:separator/>
      </w:r>
    </w:p>
  </w:endnote>
  <w:endnote w:type="continuationSeparator" w:id="0">
    <w:p w14:paraId="620B83DC" w14:textId="77777777" w:rsidR="003672B4" w:rsidRDefault="003672B4" w:rsidP="001265F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86100" w14:textId="77777777" w:rsidR="003672B4" w:rsidRDefault="003672B4" w:rsidP="001265F7">
      <w:pPr>
        <w:spacing w:line="240" w:lineRule="auto"/>
      </w:pPr>
      <w:r>
        <w:separator/>
      </w:r>
    </w:p>
  </w:footnote>
  <w:footnote w:type="continuationSeparator" w:id="0">
    <w:p w14:paraId="4584C785" w14:textId="77777777" w:rsidR="003672B4" w:rsidRDefault="003672B4" w:rsidP="001265F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F70A55"/>
    <w:multiLevelType w:val="multilevel"/>
    <w:tmpl w:val="FD9ABBF0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73B24F2E"/>
    <w:multiLevelType w:val="multilevel"/>
    <w:tmpl w:val="A27269F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DcyMDIzNTQzMzNW0lEKTi0uzszPAykwrAUAy84JUiwAAAA="/>
  </w:docVars>
  <w:rsids>
    <w:rsidRoot w:val="003F2361"/>
    <w:rsid w:val="001265F7"/>
    <w:rsid w:val="003672B4"/>
    <w:rsid w:val="003F2361"/>
    <w:rsid w:val="00660635"/>
    <w:rsid w:val="00BF7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3D20F"/>
  <w15:docId w15:val="{58415723-E872-4A59-A2EE-6F14C8DB4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265F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65F7"/>
  </w:style>
  <w:style w:type="paragraph" w:styleId="Footer">
    <w:name w:val="footer"/>
    <w:basedOn w:val="Normal"/>
    <w:link w:val="FooterChar"/>
    <w:uiPriority w:val="99"/>
    <w:unhideWhenUsed/>
    <w:rsid w:val="001265F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65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owl.purdue.edu/owl/research_and_citation/mla_style/mla_formatting_and_style_guide/mla_general_format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1</Words>
  <Characters>2973</Characters>
  <Application>Microsoft Office Word</Application>
  <DocSecurity>0</DocSecurity>
  <Lines>24</Lines>
  <Paragraphs>6</Paragraphs>
  <ScaleCrop>false</ScaleCrop>
  <Company/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ann Webb</dc:creator>
  <cp:lastModifiedBy>Dejie Ess</cp:lastModifiedBy>
  <cp:revision>3</cp:revision>
  <dcterms:created xsi:type="dcterms:W3CDTF">2022-01-25T15:01:00Z</dcterms:created>
  <dcterms:modified xsi:type="dcterms:W3CDTF">2022-01-25T15:13:00Z</dcterms:modified>
</cp:coreProperties>
</file>